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Link</w:t>
      </w:r>
    </w:p>
    <w:p>
      <w:pPr>
        <w:pStyle w:val="BodyText"/>
      </w:pPr>
      <w:r>
        <w:t xml:space="preserve">Date: [Insert Date]</w:t>
      </w:r>
    </w:p>
    <w:p>
      <w:pPr>
        <w:pStyle w:val="BodyText"/>
      </w:pPr>
      <w:r>
        <w:rPr>
          <w:bCs/>
          <w:b/>
        </w:rPr>
        <w:t xml:space="preserve">[Hiring Manager's Name]</w:t>
      </w:r>
      <w:r>
        <w:br/>
      </w:r>
      <w:r>
        <w:t xml:space="preserve">[Company Name]</w:t>
      </w:r>
      <w:r>
        <w:br/>
      </w:r>
      <w:r>
        <w:t xml:space="preserve">[Company Address]</w:t>
      </w:r>
      <w:r>
        <w:br/>
      </w:r>
      <w:r>
        <w:t xml:space="preserve">City, Province, Postal Code</w:t>
      </w:r>
    </w:p>
    <w:p>
      <w:pPr>
        <w:pStyle w:val="BodyText"/>
      </w:pPr>
      <w:r>
        <w:t xml:space="preserve">Dear [Hiring Manager's Name],</w:t>
      </w:r>
    </w:p>
    <w:p>
      <w:pPr>
        <w:pStyle w:val="BodyText"/>
      </w:pPr>
      <w:r>
        <w:t xml:space="preserve">I am writing to express my interest in the Business Consultant position at [Company Name], a role that aligns perfectly with my professional background and passion for driving strategic growth. As a dedicated Business Consultant with over [X years] of experience, I have consistently helped organizations in Canada Toronto navigate complex challenges, optimize operations, and achieve long-term success. This opportunity to contribute to your team is both exciting and meaningful, as I deeply value the dynamic business environment that Toronto offers within Canada.</w:t>
      </w:r>
    </w:p>
    <w:p>
      <w:pPr>
        <w:pStyle w:val="BodyText"/>
      </w:pPr>
      <w:r>
        <w:t xml:space="preserve">As a Business Consultant, my career has been defined by a commitment to understanding the unique needs of clients and delivering tailored solutions that foster innovation and efficiency. In Canada Toronto, where businesses operate in a competitive yet collaborative ecosystem, I have honed my ability to bridge gaps between strategic vision and actionable execution. Whether advising on market expansion, process optimization, or digital transformation, I bring a results-driven mindset that has consistently delivered measurable outcomes for clients across diverse industries such as technology, healthcare, and financial services.</w:t>
      </w:r>
    </w:p>
    <w:p>
      <w:pPr>
        <w:pStyle w:val="BodyText"/>
      </w:pPr>
      <w:r>
        <w:t xml:space="preserve">One of the key strengths I bring to the role of Business Consultant is my ability to analyze complex data and translate it into actionable insights. For instance, during my tenure at [Previous Company], I led a project that helped a mid-sized tech firm in Canada Toronto streamline its supply chain, resulting in a 25% reduction in operational costs within six months. This experience reinforced the importance of adaptability and cultural awareness—qualities that are particularly vital when working with businesses in a multicultural hub like Toronto. My understanding of Canadian regulatory frameworks and market trends further enables me to provide guidance that is both locally relevant and globally informed.</w:t>
      </w:r>
    </w:p>
    <w:p>
      <w:pPr>
        <w:pStyle w:val="BodyText"/>
      </w:pPr>
      <w:r>
        <w:t xml:space="preserve">What sets me apart as a Business Consultant is my collaborative approach to problem-solving. I believe that the most effective strategies emerge from open dialogue with stakeholders at all levels of an organization. In Canada Toronto, where innovation thrives on diverse perspectives, I have worked closely with cross-functional teams to design solutions that not only meet immediate objectives but also build resilience for future challenges. For example, while consulting for a healthcare startup in the region, I facilitated workshops that united executives, frontline staff, and IT professionals to identify inefficiencies and implement a unified digital platform. The result was a 40% improvement in patient care coordination—a testament to the power of inclusive decision-making.</w:t>
      </w:r>
    </w:p>
    <w:p>
      <w:pPr>
        <w:pStyle w:val="BodyText"/>
      </w:pPr>
      <w:r>
        <w:t xml:space="preserve">Another aspect of my work as a Business Consultant is my focus on sustainability and ethical practices. In Canada Toronto, where environmental responsibility is increasingly woven into corporate strategies, I have helped clients integrate green initiatives that align with their business goals. This includes advising on energy-efficient operations, waste reduction programs, and ESG (Environmental, Social, Governance) reporting. By prioritizing long-term value over short-term gains, I ensure that my clients not only meet regulatory requirements but also position themselves as leaders in responsible business practices.</w:t>
      </w:r>
    </w:p>
    <w:p>
      <w:pPr>
        <w:pStyle w:val="BodyText"/>
      </w:pPr>
      <w:r>
        <w:t xml:space="preserve">My educational background in [Relevant Degree] from [University Name] has provided a strong foundation for my career as a Business Consultant. Additionally, I hold certifications such as [Certification Name, e.g., PMP, CFA], which have equipped me with the tools to tackle complex projects with confidence. However, it is my hands-on experience in Canada Toronto that has truly shaped my expertise. The city’s vibrant business landscape—from its thriving tech startups to its established financial institutions—has taught me the importance of agility and cultural sensitivity in consulting. I am particularly proud of my work with [Specific Project or Client], where I supported a local enterprise in navigating regulatory changes while expanding into new markets.</w:t>
      </w:r>
    </w:p>
    <w:p>
      <w:pPr>
        <w:pStyle w:val="BodyText"/>
      </w:pPr>
      <w:r>
        <w:t xml:space="preserve">As a Business Consultant, I thrive in environments that value innovation, collaboration, and continuous learning. Canada Toronto’s reputation as a global hub for commerce and creativity makes it an ideal location to pursue these values. I am eager to bring my skills in strategic planning, data analysis, and stakeholder engagement to [Company Name], where I can contribute to your mission of delivering exceptional results for clients. My goal is not only to support your organization’s growth but also to foster a culture of excellence that reflects the dynamic spirit of Toronto.</w:t>
      </w:r>
    </w:p>
    <w:p>
      <w:pPr>
        <w:pStyle w:val="BodyText"/>
      </w:pPr>
      <w:r>
        <w:t xml:space="preserve">I am particularly drawn to [Company Name] because of its commitment to [specific value or initiative, e.g., "driving innovation in the tech sector" or "supporting sustainable business practices"]. I believe my experience and passion for Business Consulting would enable me to make a meaningful contribution to your team. I would welcome the opportunity to discuss how my background and vision align with your goals. Please feel free to contact me at [Phone Number] or [Email Address] at your convenience.</w:t>
      </w:r>
    </w:p>
    <w:p>
      <w:pPr>
        <w:pStyle w:val="BodyText"/>
      </w:pPr>
      <w:r>
        <w:t xml:space="preserve">Thank you for considering my application. I look forward to the possibility of contributing to the continued success of [Company Name] in Canada Toronto.</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Canada Toronto</dc:title>
  <dc:creator/>
  <dc:language>en</dc:language>
  <cp:keywords/>
  <dcterms:created xsi:type="dcterms:W3CDTF">2026-07-21T11:06:47Z</dcterms:created>
  <dcterms:modified xsi:type="dcterms:W3CDTF">2026-07-21T11:06:47Z</dcterms:modified>
</cp:coreProperties>
</file>

<file path=docProps/custom.xml><?xml version="1.0" encoding="utf-8"?>
<Properties xmlns="http://schemas.openxmlformats.org/officeDocument/2006/custom-properties" xmlns:vt="http://schemas.openxmlformats.org/officeDocument/2006/docPropsVTypes"/>
</file>